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E2747B" w14:textId="77777777" w:rsidR="00877BCD" w:rsidRDefault="00877BCD" w:rsidP="00B4010F">
      <w:pPr>
        <w:jc w:val="both"/>
        <w:rPr>
          <w:rFonts w:ascii="Arial" w:eastAsia="Arial" w:hAnsi="Arial" w:cs="Arial"/>
          <w:b/>
          <w:sz w:val="20"/>
          <w:szCs w:val="20"/>
        </w:rPr>
      </w:pPr>
    </w:p>
    <w:p w14:paraId="30FD921B" w14:textId="2456FADB" w:rsidR="00B4010F" w:rsidRPr="005961E0" w:rsidRDefault="00B4010F" w:rsidP="00B4010F">
      <w:pPr>
        <w:jc w:val="both"/>
        <w:rPr>
          <w:rFonts w:ascii="Arial" w:eastAsia="Arial" w:hAnsi="Arial" w:cs="Arial"/>
          <w:b/>
          <w:sz w:val="20"/>
          <w:szCs w:val="20"/>
        </w:rPr>
      </w:pPr>
      <w:r w:rsidRPr="005961E0">
        <w:rPr>
          <w:rFonts w:ascii="Arial" w:eastAsia="Arial" w:hAnsi="Arial" w:cs="Arial"/>
          <w:b/>
          <w:sz w:val="20"/>
          <w:szCs w:val="20"/>
        </w:rPr>
        <w:t xml:space="preserve">Problem statement </w:t>
      </w:r>
    </w:p>
    <w:p w14:paraId="0ADAEFCD" w14:textId="77777777" w:rsidR="00B4010F" w:rsidRPr="00127109" w:rsidRDefault="00B4010F" w:rsidP="00B4010F">
      <w:pPr>
        <w:pStyle w:val="ListParagraph"/>
        <w:numPr>
          <w:ilvl w:val="0"/>
          <w:numId w:val="2"/>
        </w:numPr>
        <w:jc w:val="both"/>
        <w:rPr>
          <w:rFonts w:ascii="Arial" w:eastAsia="Arial" w:hAnsi="Arial" w:cs="Arial"/>
          <w:sz w:val="20"/>
          <w:szCs w:val="20"/>
        </w:rPr>
      </w:pPr>
      <w:r w:rsidRPr="00127109">
        <w:rPr>
          <w:rFonts w:ascii="Arial" w:eastAsia="Arial" w:hAnsi="Arial" w:cs="Arial"/>
          <w:sz w:val="20"/>
          <w:szCs w:val="20"/>
        </w:rPr>
        <w:t xml:space="preserve">Education </w:t>
      </w:r>
    </w:p>
    <w:p w14:paraId="58DCEE65" w14:textId="77777777" w:rsidR="00877BCD" w:rsidRDefault="00877BCD" w:rsidP="00B4010F">
      <w:pPr>
        <w:jc w:val="both"/>
        <w:rPr>
          <w:rFonts w:ascii="Arial" w:eastAsia="Arial" w:hAnsi="Arial" w:cs="Arial"/>
          <w:b/>
          <w:sz w:val="20"/>
          <w:szCs w:val="20"/>
        </w:rPr>
      </w:pPr>
    </w:p>
    <w:p w14:paraId="0C2E44B9" w14:textId="5D747C99" w:rsidR="00B4010F" w:rsidRPr="005961E0" w:rsidRDefault="00B4010F" w:rsidP="00B4010F">
      <w:pPr>
        <w:jc w:val="both"/>
        <w:rPr>
          <w:rFonts w:ascii="Arial" w:eastAsia="Arial" w:hAnsi="Arial" w:cs="Arial"/>
          <w:b/>
          <w:sz w:val="20"/>
          <w:szCs w:val="20"/>
        </w:rPr>
      </w:pPr>
      <w:r w:rsidRPr="005961E0">
        <w:rPr>
          <w:rFonts w:ascii="Arial" w:eastAsia="Arial" w:hAnsi="Arial" w:cs="Arial"/>
          <w:b/>
          <w:sz w:val="20"/>
          <w:szCs w:val="20"/>
        </w:rPr>
        <w:t xml:space="preserve">Team members </w:t>
      </w:r>
    </w:p>
    <w:p w14:paraId="660F17FD" w14:textId="77777777" w:rsidR="00B4010F" w:rsidRPr="00127109" w:rsidRDefault="00B4010F" w:rsidP="00B4010F">
      <w:pPr>
        <w:pStyle w:val="ListParagraph"/>
        <w:numPr>
          <w:ilvl w:val="0"/>
          <w:numId w:val="1"/>
        </w:numPr>
        <w:jc w:val="both"/>
        <w:rPr>
          <w:rFonts w:ascii="Arial" w:eastAsia="Arial" w:hAnsi="Arial" w:cs="Arial"/>
          <w:sz w:val="20"/>
          <w:szCs w:val="20"/>
        </w:rPr>
      </w:pPr>
      <w:r w:rsidRPr="00127109">
        <w:rPr>
          <w:rFonts w:ascii="Arial" w:eastAsia="Arial" w:hAnsi="Arial" w:cs="Arial"/>
          <w:sz w:val="20"/>
          <w:szCs w:val="20"/>
        </w:rPr>
        <w:t>Ujjwal Solanki</w:t>
      </w:r>
    </w:p>
    <w:p w14:paraId="6C183A3F" w14:textId="77777777" w:rsidR="00B4010F" w:rsidRPr="00127109" w:rsidRDefault="00B4010F" w:rsidP="00B4010F">
      <w:pPr>
        <w:pStyle w:val="ListParagraph"/>
        <w:numPr>
          <w:ilvl w:val="0"/>
          <w:numId w:val="1"/>
        </w:numPr>
        <w:jc w:val="both"/>
        <w:rPr>
          <w:rFonts w:ascii="Arial" w:eastAsia="Arial" w:hAnsi="Arial" w:cs="Arial"/>
          <w:sz w:val="20"/>
          <w:szCs w:val="20"/>
        </w:rPr>
      </w:pPr>
      <w:r w:rsidRPr="00127109">
        <w:rPr>
          <w:rFonts w:ascii="Arial" w:eastAsia="Arial" w:hAnsi="Arial" w:cs="Arial"/>
          <w:sz w:val="20"/>
          <w:szCs w:val="20"/>
        </w:rPr>
        <w:t>Dipendra Sharma</w:t>
      </w:r>
    </w:p>
    <w:p w14:paraId="4BAA3F92" w14:textId="2094289F" w:rsidR="00B4010F" w:rsidRDefault="00B4010F" w:rsidP="00B4010F">
      <w:pPr>
        <w:pStyle w:val="ListParagraph"/>
        <w:numPr>
          <w:ilvl w:val="0"/>
          <w:numId w:val="1"/>
        </w:numPr>
        <w:jc w:val="both"/>
        <w:rPr>
          <w:rFonts w:ascii="Arial" w:eastAsia="Arial" w:hAnsi="Arial" w:cs="Arial"/>
          <w:sz w:val="20"/>
          <w:szCs w:val="20"/>
        </w:rPr>
      </w:pPr>
      <w:r w:rsidRPr="005961E0">
        <w:rPr>
          <w:rFonts w:ascii="Arial" w:eastAsia="Arial" w:hAnsi="Arial" w:cs="Arial"/>
          <w:sz w:val="20"/>
          <w:szCs w:val="20"/>
        </w:rPr>
        <w:t>Adarsh</w:t>
      </w:r>
      <w:r w:rsidRPr="00127109">
        <w:rPr>
          <w:rFonts w:ascii="Arial" w:eastAsia="Arial" w:hAnsi="Arial" w:cs="Arial"/>
          <w:sz w:val="20"/>
          <w:szCs w:val="20"/>
        </w:rPr>
        <w:t xml:space="preserve"> Singh </w:t>
      </w:r>
      <w:proofErr w:type="spellStart"/>
      <w:r w:rsidRPr="00127109">
        <w:rPr>
          <w:rFonts w:ascii="Arial" w:eastAsia="Arial" w:hAnsi="Arial" w:cs="Arial"/>
          <w:sz w:val="20"/>
          <w:szCs w:val="20"/>
        </w:rPr>
        <w:t>Sengar</w:t>
      </w:r>
      <w:proofErr w:type="spellEnd"/>
    </w:p>
    <w:p w14:paraId="6EE71C0C" w14:textId="184FACD7" w:rsidR="00877BCD" w:rsidRPr="00127109" w:rsidRDefault="00877BCD" w:rsidP="00B4010F">
      <w:pPr>
        <w:pStyle w:val="ListParagraph"/>
        <w:numPr>
          <w:ilvl w:val="0"/>
          <w:numId w:val="1"/>
        </w:numPr>
        <w:jc w:val="both"/>
        <w:rPr>
          <w:rFonts w:ascii="Arial" w:eastAsia="Arial" w:hAnsi="Arial" w:cs="Arial"/>
          <w:sz w:val="20"/>
          <w:szCs w:val="20"/>
        </w:rPr>
      </w:pPr>
      <w:r>
        <w:rPr>
          <w:rFonts w:ascii="Arial" w:eastAsia="Arial" w:hAnsi="Arial" w:cs="Arial"/>
          <w:sz w:val="20"/>
          <w:szCs w:val="20"/>
        </w:rPr>
        <w:t>Tanmay Agarwal</w:t>
      </w:r>
    </w:p>
    <w:p w14:paraId="6308A37A" w14:textId="77777777" w:rsidR="00877BCD" w:rsidRDefault="00877BCD" w:rsidP="00B4010F">
      <w:pPr>
        <w:jc w:val="both"/>
        <w:rPr>
          <w:rFonts w:ascii="Arial" w:eastAsia="Arial" w:hAnsi="Arial" w:cs="Arial"/>
          <w:b/>
          <w:sz w:val="20"/>
          <w:szCs w:val="20"/>
        </w:rPr>
      </w:pPr>
    </w:p>
    <w:p w14:paraId="5D55AFB6" w14:textId="43A66F4D" w:rsidR="00B4010F" w:rsidRPr="005961E0" w:rsidRDefault="00B4010F" w:rsidP="00B4010F">
      <w:pPr>
        <w:jc w:val="both"/>
        <w:rPr>
          <w:rFonts w:ascii="Arial" w:eastAsia="Arial" w:hAnsi="Arial" w:cs="Arial"/>
          <w:b/>
          <w:sz w:val="20"/>
          <w:szCs w:val="20"/>
        </w:rPr>
      </w:pPr>
      <w:proofErr w:type="gramStart"/>
      <w:r w:rsidRPr="005961E0">
        <w:rPr>
          <w:rFonts w:ascii="Arial" w:eastAsia="Arial" w:hAnsi="Arial" w:cs="Arial"/>
          <w:b/>
          <w:sz w:val="20"/>
          <w:szCs w:val="20"/>
        </w:rPr>
        <w:t>Description:-</w:t>
      </w:r>
      <w:proofErr w:type="gramEnd"/>
    </w:p>
    <w:p w14:paraId="3E2C95BC" w14:textId="31FF3C67" w:rsidR="0F37B59A" w:rsidRPr="005961E0" w:rsidRDefault="0F37B59A" w:rsidP="0F37B59A">
      <w:pPr>
        <w:spacing w:line="257" w:lineRule="auto"/>
        <w:jc w:val="both"/>
        <w:rPr>
          <w:rFonts w:ascii="Arial" w:eastAsia="Arial" w:hAnsi="Arial" w:cs="Arial"/>
          <w:sz w:val="20"/>
          <w:szCs w:val="20"/>
        </w:rPr>
      </w:pPr>
      <w:r w:rsidRPr="005961E0">
        <w:rPr>
          <w:rFonts w:ascii="Arial" w:eastAsia="Arial" w:hAnsi="Arial" w:cs="Arial"/>
          <w:sz w:val="20"/>
          <w:szCs w:val="20"/>
        </w:rPr>
        <w:t xml:space="preserve">The basic idea is developing a cross-platform educational application which will run on mobile phones, PC’s and VR devices. On request of Universities and Educational institutes we will design 3D classrooms for better learning experience. For example, if some institute wants to teach solar system in a 3-Dimensional vision for the students, then we will host the respective class-room session for them, and that course or lesson will particularly work for the institute. This will encourage the students to focus on the particulars and give them a new vision about the surroundings. Other than this, </w:t>
      </w:r>
      <w:r w:rsidR="3260F16C" w:rsidRPr="005961E0">
        <w:rPr>
          <w:rFonts w:ascii="Arial" w:eastAsia="Arial" w:hAnsi="Arial" w:cs="Arial"/>
          <w:sz w:val="20"/>
          <w:szCs w:val="20"/>
        </w:rPr>
        <w:t>for</w:t>
      </w:r>
      <w:r w:rsidRPr="005961E0">
        <w:rPr>
          <w:rFonts w:ascii="Arial" w:eastAsia="Arial" w:hAnsi="Arial" w:cs="Arial"/>
          <w:sz w:val="20"/>
          <w:szCs w:val="20"/>
        </w:rPr>
        <w:t xml:space="preserve"> a real classroom atmosphere the whole classroom will be created in such a manner that if lecture is to be taken on VR then every student will be given a particular bench and the professor will be given the board where he/she can upload the videos or content that he/she can play with the VR controller. The students will be able to repeat the lectures with the remote and all the in-app commands will be accomplished through VR remote.    </w:t>
      </w:r>
    </w:p>
    <w:p w14:paraId="3B227C26" w14:textId="15BA242A" w:rsidR="0F37B59A" w:rsidRPr="005961E0" w:rsidRDefault="0F37B59A" w:rsidP="0F37B59A">
      <w:pPr>
        <w:spacing w:line="257" w:lineRule="auto"/>
        <w:jc w:val="both"/>
        <w:rPr>
          <w:rFonts w:ascii="Arial" w:eastAsia="Arial" w:hAnsi="Arial" w:cs="Arial"/>
          <w:sz w:val="20"/>
          <w:szCs w:val="20"/>
        </w:rPr>
      </w:pPr>
      <w:r w:rsidRPr="005961E0">
        <w:rPr>
          <w:rFonts w:ascii="Arial" w:eastAsia="Arial" w:hAnsi="Arial" w:cs="Arial"/>
          <w:sz w:val="20"/>
          <w:szCs w:val="20"/>
        </w:rPr>
        <w:t>On the other hand, the lectures can be recorded in both Casual and 3D manner and be uploaded to cloud with proper calendar for giving the exact date and time of the lecture for future reference.</w:t>
      </w:r>
    </w:p>
    <w:p w14:paraId="21E99792" w14:textId="3726BA4B" w:rsidR="00046620" w:rsidRPr="005961E0" w:rsidRDefault="451B47F8" w:rsidP="2D1F2340">
      <w:pPr>
        <w:jc w:val="both"/>
        <w:rPr>
          <w:rFonts w:ascii="Arial" w:eastAsia="Arial" w:hAnsi="Arial" w:cs="Arial"/>
          <w:sz w:val="20"/>
          <w:szCs w:val="20"/>
        </w:rPr>
      </w:pPr>
      <w:r w:rsidRPr="005961E0">
        <w:rPr>
          <w:rFonts w:ascii="Arial" w:eastAsia="Arial" w:hAnsi="Arial" w:cs="Arial"/>
          <w:sz w:val="20"/>
          <w:szCs w:val="20"/>
        </w:rPr>
        <w:t xml:space="preserve"> </w:t>
      </w:r>
      <w:r w:rsidR="7755E733" w:rsidRPr="005961E0">
        <w:rPr>
          <w:rFonts w:ascii="Arial" w:eastAsia="Arial" w:hAnsi="Arial" w:cs="Arial"/>
          <w:sz w:val="20"/>
          <w:szCs w:val="20"/>
        </w:rPr>
        <w:t xml:space="preserve">After successful completion </w:t>
      </w:r>
      <w:r w:rsidR="6E215E05" w:rsidRPr="005961E0">
        <w:rPr>
          <w:rFonts w:ascii="Arial" w:eastAsia="Arial" w:hAnsi="Arial" w:cs="Arial"/>
          <w:sz w:val="20"/>
          <w:szCs w:val="20"/>
        </w:rPr>
        <w:t xml:space="preserve">of the above </w:t>
      </w:r>
      <w:r w:rsidR="3BF33EDC" w:rsidRPr="005961E0">
        <w:rPr>
          <w:rFonts w:ascii="Arial" w:eastAsia="Arial" w:hAnsi="Arial" w:cs="Arial"/>
          <w:sz w:val="20"/>
          <w:szCs w:val="20"/>
        </w:rPr>
        <w:t>application</w:t>
      </w:r>
      <w:r w:rsidR="3C3F2637" w:rsidRPr="005961E0">
        <w:rPr>
          <w:rFonts w:ascii="Arial" w:eastAsia="Arial" w:hAnsi="Arial" w:cs="Arial"/>
          <w:sz w:val="20"/>
          <w:szCs w:val="20"/>
        </w:rPr>
        <w:t>,</w:t>
      </w:r>
      <w:r w:rsidR="3BF33EDC" w:rsidRPr="005961E0">
        <w:rPr>
          <w:rFonts w:ascii="Arial" w:eastAsia="Arial" w:hAnsi="Arial" w:cs="Arial"/>
          <w:sz w:val="20"/>
          <w:szCs w:val="20"/>
        </w:rPr>
        <w:t xml:space="preserve"> we can add </w:t>
      </w:r>
      <w:r w:rsidR="31EC089E" w:rsidRPr="005961E0">
        <w:rPr>
          <w:rFonts w:ascii="Arial" w:eastAsia="Arial" w:hAnsi="Arial" w:cs="Arial"/>
          <w:sz w:val="20"/>
          <w:szCs w:val="20"/>
        </w:rPr>
        <w:t>practical labs and</w:t>
      </w:r>
      <w:r w:rsidR="421F82AA" w:rsidRPr="005961E0">
        <w:rPr>
          <w:rFonts w:ascii="Arial" w:eastAsia="Arial" w:hAnsi="Arial" w:cs="Arial"/>
          <w:sz w:val="20"/>
          <w:szCs w:val="20"/>
        </w:rPr>
        <w:t xml:space="preserve"> </w:t>
      </w:r>
      <w:r w:rsidR="5252FCB6" w:rsidRPr="005961E0">
        <w:rPr>
          <w:rFonts w:ascii="Arial" w:eastAsia="Arial" w:hAnsi="Arial" w:cs="Arial"/>
          <w:sz w:val="20"/>
          <w:szCs w:val="20"/>
        </w:rPr>
        <w:t xml:space="preserve">coding labs to the </w:t>
      </w:r>
      <w:r w:rsidR="24B19159" w:rsidRPr="005961E0">
        <w:rPr>
          <w:rFonts w:ascii="Arial" w:eastAsia="Arial" w:hAnsi="Arial" w:cs="Arial"/>
          <w:sz w:val="20"/>
          <w:szCs w:val="20"/>
        </w:rPr>
        <w:t>VR system</w:t>
      </w:r>
      <w:r w:rsidR="7E2F6273" w:rsidRPr="005961E0">
        <w:rPr>
          <w:rFonts w:ascii="Arial" w:eastAsia="Arial" w:hAnsi="Arial" w:cs="Arial"/>
          <w:sz w:val="20"/>
          <w:szCs w:val="20"/>
        </w:rPr>
        <w:t>.</w:t>
      </w:r>
      <w:r w:rsidR="5AEDBDF5" w:rsidRPr="005961E0">
        <w:rPr>
          <w:rFonts w:ascii="Arial" w:eastAsia="Arial" w:hAnsi="Arial" w:cs="Arial"/>
          <w:sz w:val="20"/>
          <w:szCs w:val="20"/>
        </w:rPr>
        <w:t xml:space="preserve"> </w:t>
      </w:r>
      <w:r w:rsidR="74A1A88A" w:rsidRPr="005961E0">
        <w:rPr>
          <w:rFonts w:ascii="Arial" w:eastAsia="Arial" w:hAnsi="Arial" w:cs="Arial"/>
          <w:sz w:val="20"/>
          <w:szCs w:val="20"/>
        </w:rPr>
        <w:t xml:space="preserve">We cannot </w:t>
      </w:r>
      <w:r w:rsidR="04D52297" w:rsidRPr="005961E0">
        <w:rPr>
          <w:rFonts w:ascii="Arial" w:eastAsia="Arial" w:hAnsi="Arial" w:cs="Arial"/>
          <w:sz w:val="20"/>
          <w:szCs w:val="20"/>
        </w:rPr>
        <w:t xml:space="preserve">predict the </w:t>
      </w:r>
      <w:r w:rsidR="74ED8FE5" w:rsidRPr="005961E0">
        <w:rPr>
          <w:rFonts w:ascii="Arial" w:eastAsia="Arial" w:hAnsi="Arial" w:cs="Arial"/>
          <w:sz w:val="20"/>
          <w:szCs w:val="20"/>
        </w:rPr>
        <w:t>future</w:t>
      </w:r>
      <w:r w:rsidR="288100D1" w:rsidRPr="005961E0">
        <w:rPr>
          <w:rFonts w:ascii="Arial" w:eastAsia="Arial" w:hAnsi="Arial" w:cs="Arial"/>
          <w:sz w:val="20"/>
          <w:szCs w:val="20"/>
        </w:rPr>
        <w:t xml:space="preserve">. </w:t>
      </w:r>
      <w:r w:rsidR="112AE6B1" w:rsidRPr="005961E0">
        <w:rPr>
          <w:rFonts w:ascii="Arial" w:eastAsia="Arial" w:hAnsi="Arial" w:cs="Arial"/>
          <w:sz w:val="20"/>
          <w:szCs w:val="20"/>
        </w:rPr>
        <w:t>If</w:t>
      </w:r>
      <w:r w:rsidR="1DEF453D" w:rsidRPr="005961E0">
        <w:rPr>
          <w:rFonts w:ascii="Arial" w:eastAsia="Arial" w:hAnsi="Arial" w:cs="Arial"/>
          <w:sz w:val="20"/>
          <w:szCs w:val="20"/>
        </w:rPr>
        <w:t xml:space="preserve"> </w:t>
      </w:r>
      <w:r w:rsidR="2050794E" w:rsidRPr="005961E0">
        <w:rPr>
          <w:rFonts w:ascii="Arial" w:eastAsia="Arial" w:hAnsi="Arial" w:cs="Arial"/>
          <w:sz w:val="20"/>
          <w:szCs w:val="20"/>
        </w:rPr>
        <w:t xml:space="preserve">another </w:t>
      </w:r>
      <w:r w:rsidR="2C79A588" w:rsidRPr="005961E0">
        <w:rPr>
          <w:rFonts w:ascii="Arial" w:eastAsia="Arial" w:hAnsi="Arial" w:cs="Arial"/>
          <w:sz w:val="20"/>
          <w:szCs w:val="20"/>
        </w:rPr>
        <w:t xml:space="preserve">pandemic </w:t>
      </w:r>
      <w:r w:rsidR="65DC69E5" w:rsidRPr="005961E0">
        <w:rPr>
          <w:rFonts w:ascii="Arial" w:eastAsia="Arial" w:hAnsi="Arial" w:cs="Arial"/>
          <w:sz w:val="20"/>
          <w:szCs w:val="20"/>
        </w:rPr>
        <w:t xml:space="preserve">happens in the near </w:t>
      </w:r>
      <w:r w:rsidR="760FE3F1" w:rsidRPr="005961E0">
        <w:rPr>
          <w:rFonts w:ascii="Arial" w:eastAsia="Arial" w:hAnsi="Arial" w:cs="Arial"/>
          <w:sz w:val="20"/>
          <w:szCs w:val="20"/>
        </w:rPr>
        <w:t xml:space="preserve">future the </w:t>
      </w:r>
      <w:r w:rsidR="7151DB8A" w:rsidRPr="005961E0">
        <w:rPr>
          <w:rFonts w:ascii="Arial" w:eastAsia="Arial" w:hAnsi="Arial" w:cs="Arial"/>
          <w:sz w:val="20"/>
          <w:szCs w:val="20"/>
        </w:rPr>
        <w:t xml:space="preserve">students </w:t>
      </w:r>
      <w:r w:rsidR="321FC3BB" w:rsidRPr="005961E0">
        <w:rPr>
          <w:rFonts w:ascii="Arial" w:eastAsia="Arial" w:hAnsi="Arial" w:cs="Arial"/>
          <w:sz w:val="20"/>
          <w:szCs w:val="20"/>
        </w:rPr>
        <w:t>won't</w:t>
      </w:r>
      <w:r w:rsidR="7151DB8A" w:rsidRPr="005961E0">
        <w:rPr>
          <w:rFonts w:ascii="Arial" w:eastAsia="Arial" w:hAnsi="Arial" w:cs="Arial"/>
          <w:sz w:val="20"/>
          <w:szCs w:val="20"/>
        </w:rPr>
        <w:t xml:space="preserve"> be the </w:t>
      </w:r>
      <w:r w:rsidR="68898551" w:rsidRPr="005961E0">
        <w:rPr>
          <w:rFonts w:ascii="Arial" w:eastAsia="Arial" w:hAnsi="Arial" w:cs="Arial"/>
          <w:sz w:val="20"/>
          <w:szCs w:val="20"/>
        </w:rPr>
        <w:t xml:space="preserve">one </w:t>
      </w:r>
      <w:r w:rsidR="7B281932" w:rsidRPr="005961E0">
        <w:rPr>
          <w:rFonts w:ascii="Arial" w:eastAsia="Arial" w:hAnsi="Arial" w:cs="Arial"/>
          <w:sz w:val="20"/>
          <w:szCs w:val="20"/>
        </w:rPr>
        <w:t>to</w:t>
      </w:r>
      <w:r w:rsidR="68898551" w:rsidRPr="005961E0">
        <w:rPr>
          <w:rFonts w:ascii="Arial" w:eastAsia="Arial" w:hAnsi="Arial" w:cs="Arial"/>
          <w:sz w:val="20"/>
          <w:szCs w:val="20"/>
        </w:rPr>
        <w:t xml:space="preserve"> </w:t>
      </w:r>
      <w:r w:rsidR="3886E5E3" w:rsidRPr="005961E0">
        <w:rPr>
          <w:rFonts w:ascii="Arial" w:eastAsia="Arial" w:hAnsi="Arial" w:cs="Arial"/>
          <w:sz w:val="20"/>
          <w:szCs w:val="20"/>
        </w:rPr>
        <w:t>compromise their studies</w:t>
      </w:r>
      <w:r w:rsidR="7116FD30" w:rsidRPr="005961E0">
        <w:rPr>
          <w:rFonts w:ascii="Arial" w:eastAsia="Arial" w:hAnsi="Arial" w:cs="Arial"/>
          <w:sz w:val="20"/>
          <w:szCs w:val="20"/>
        </w:rPr>
        <w:t xml:space="preserve"> because </w:t>
      </w:r>
      <w:r w:rsidR="13270B0A" w:rsidRPr="005961E0">
        <w:rPr>
          <w:rFonts w:ascii="Arial" w:eastAsia="Arial" w:hAnsi="Arial" w:cs="Arial"/>
          <w:sz w:val="20"/>
          <w:szCs w:val="20"/>
        </w:rPr>
        <w:t xml:space="preserve">of the </w:t>
      </w:r>
      <w:r w:rsidR="384C0789" w:rsidRPr="005961E0">
        <w:rPr>
          <w:rFonts w:ascii="Arial" w:eastAsia="Arial" w:hAnsi="Arial" w:cs="Arial"/>
          <w:sz w:val="20"/>
          <w:szCs w:val="20"/>
        </w:rPr>
        <w:t>pandemic.</w:t>
      </w:r>
      <w:r w:rsidR="01965E98" w:rsidRPr="005961E0">
        <w:rPr>
          <w:rFonts w:ascii="Arial" w:eastAsia="Arial" w:hAnsi="Arial" w:cs="Arial"/>
          <w:sz w:val="20"/>
          <w:szCs w:val="20"/>
        </w:rPr>
        <w:t xml:space="preserve"> </w:t>
      </w:r>
      <w:r w:rsidR="11C9D8A4" w:rsidRPr="005961E0">
        <w:rPr>
          <w:rFonts w:ascii="Arial" w:eastAsia="Arial" w:hAnsi="Arial" w:cs="Arial"/>
          <w:sz w:val="20"/>
          <w:szCs w:val="20"/>
        </w:rPr>
        <w:t>They will be able to</w:t>
      </w:r>
      <w:r w:rsidR="01E245F3" w:rsidRPr="005961E0">
        <w:rPr>
          <w:rFonts w:ascii="Arial" w:eastAsia="Arial" w:hAnsi="Arial" w:cs="Arial"/>
          <w:sz w:val="20"/>
          <w:szCs w:val="20"/>
        </w:rPr>
        <w:t xml:space="preserve"> </w:t>
      </w:r>
      <w:r w:rsidR="5B60170D" w:rsidRPr="005961E0">
        <w:rPr>
          <w:rFonts w:ascii="Arial" w:eastAsia="Arial" w:hAnsi="Arial" w:cs="Arial"/>
          <w:sz w:val="20"/>
          <w:szCs w:val="20"/>
        </w:rPr>
        <w:t xml:space="preserve">calibrate their </w:t>
      </w:r>
      <w:r w:rsidR="10B88D99" w:rsidRPr="005961E0">
        <w:rPr>
          <w:rFonts w:ascii="Arial" w:eastAsia="Arial" w:hAnsi="Arial" w:cs="Arial"/>
          <w:sz w:val="20"/>
          <w:szCs w:val="20"/>
        </w:rPr>
        <w:t xml:space="preserve">keyboards to </w:t>
      </w:r>
      <w:r w:rsidR="20EC07A5" w:rsidRPr="005961E0">
        <w:rPr>
          <w:rFonts w:ascii="Arial" w:eastAsia="Arial" w:hAnsi="Arial" w:cs="Arial"/>
          <w:sz w:val="20"/>
          <w:szCs w:val="20"/>
        </w:rPr>
        <w:t xml:space="preserve">the respective VR </w:t>
      </w:r>
      <w:r w:rsidR="3380B5C2" w:rsidRPr="005961E0">
        <w:rPr>
          <w:rFonts w:ascii="Arial" w:eastAsia="Arial" w:hAnsi="Arial" w:cs="Arial"/>
          <w:sz w:val="20"/>
          <w:szCs w:val="20"/>
        </w:rPr>
        <w:t xml:space="preserve">system and </w:t>
      </w:r>
      <w:r w:rsidR="1D046BEF" w:rsidRPr="005961E0">
        <w:rPr>
          <w:rFonts w:ascii="Arial" w:eastAsia="Arial" w:hAnsi="Arial" w:cs="Arial"/>
          <w:sz w:val="20"/>
          <w:szCs w:val="20"/>
        </w:rPr>
        <w:t xml:space="preserve">might </w:t>
      </w:r>
      <w:r w:rsidR="0E41EFD1" w:rsidRPr="005961E0">
        <w:rPr>
          <w:rFonts w:ascii="Arial" w:eastAsia="Arial" w:hAnsi="Arial" w:cs="Arial"/>
          <w:sz w:val="20"/>
          <w:szCs w:val="20"/>
        </w:rPr>
        <w:t>even</w:t>
      </w:r>
      <w:r w:rsidR="691CF351" w:rsidRPr="005961E0">
        <w:rPr>
          <w:rFonts w:ascii="Arial" w:eastAsia="Arial" w:hAnsi="Arial" w:cs="Arial"/>
          <w:sz w:val="20"/>
          <w:szCs w:val="20"/>
        </w:rPr>
        <w:t xml:space="preserve"> </w:t>
      </w:r>
      <w:r w:rsidR="1D046BEF" w:rsidRPr="005961E0">
        <w:rPr>
          <w:rFonts w:ascii="Arial" w:eastAsia="Arial" w:hAnsi="Arial" w:cs="Arial"/>
          <w:sz w:val="20"/>
          <w:szCs w:val="20"/>
        </w:rPr>
        <w:t xml:space="preserve">be able to </w:t>
      </w:r>
      <w:r w:rsidR="2618A983" w:rsidRPr="005961E0">
        <w:rPr>
          <w:rFonts w:ascii="Arial" w:eastAsia="Arial" w:hAnsi="Arial" w:cs="Arial"/>
          <w:sz w:val="20"/>
          <w:szCs w:val="20"/>
        </w:rPr>
        <w:t xml:space="preserve">give the </w:t>
      </w:r>
      <w:r w:rsidR="76823D09" w:rsidRPr="005961E0">
        <w:rPr>
          <w:rFonts w:ascii="Arial" w:eastAsia="Arial" w:hAnsi="Arial" w:cs="Arial"/>
          <w:sz w:val="20"/>
          <w:szCs w:val="20"/>
        </w:rPr>
        <w:t xml:space="preserve">examinations </w:t>
      </w:r>
      <w:r w:rsidR="52D561B5" w:rsidRPr="005961E0">
        <w:rPr>
          <w:rFonts w:ascii="Arial" w:eastAsia="Arial" w:hAnsi="Arial" w:cs="Arial"/>
          <w:sz w:val="20"/>
          <w:szCs w:val="20"/>
        </w:rPr>
        <w:t xml:space="preserve">and the </w:t>
      </w:r>
      <w:r w:rsidR="5E925AFA" w:rsidRPr="005961E0">
        <w:rPr>
          <w:rFonts w:ascii="Arial" w:eastAsia="Arial" w:hAnsi="Arial" w:cs="Arial"/>
          <w:sz w:val="20"/>
          <w:szCs w:val="20"/>
        </w:rPr>
        <w:t xml:space="preserve">teachers will be able to </w:t>
      </w:r>
      <w:r w:rsidR="5A408588" w:rsidRPr="005961E0">
        <w:rPr>
          <w:rFonts w:ascii="Arial" w:eastAsia="Arial" w:hAnsi="Arial" w:cs="Arial"/>
          <w:sz w:val="20"/>
          <w:szCs w:val="20"/>
        </w:rPr>
        <w:t xml:space="preserve">monitor </w:t>
      </w:r>
      <w:r w:rsidR="51782F4F" w:rsidRPr="005961E0">
        <w:rPr>
          <w:rFonts w:ascii="Arial" w:eastAsia="Arial" w:hAnsi="Arial" w:cs="Arial"/>
          <w:sz w:val="20"/>
          <w:szCs w:val="20"/>
        </w:rPr>
        <w:t xml:space="preserve">students </w:t>
      </w:r>
      <w:r w:rsidR="4A975E01" w:rsidRPr="005961E0">
        <w:rPr>
          <w:rFonts w:ascii="Arial" w:eastAsia="Arial" w:hAnsi="Arial" w:cs="Arial"/>
          <w:sz w:val="20"/>
          <w:szCs w:val="20"/>
        </w:rPr>
        <w:t>comfortably.</w:t>
      </w:r>
    </w:p>
    <w:p w14:paraId="33E7F436" w14:textId="17DE765D" w:rsidR="00B4010F" w:rsidRPr="005961E0" w:rsidRDefault="00B4010F" w:rsidP="00B4010F">
      <w:pPr>
        <w:jc w:val="both"/>
        <w:rPr>
          <w:rFonts w:ascii="Arial" w:eastAsia="Arial" w:hAnsi="Arial" w:cs="Arial"/>
          <w:b/>
          <w:sz w:val="20"/>
          <w:szCs w:val="20"/>
        </w:rPr>
      </w:pPr>
      <w:r w:rsidRPr="005961E0">
        <w:rPr>
          <w:rFonts w:ascii="Arial" w:eastAsia="Arial" w:hAnsi="Arial" w:cs="Arial"/>
          <w:b/>
          <w:sz w:val="20"/>
          <w:szCs w:val="20"/>
        </w:rPr>
        <w:t>Solution for the statement:-</w:t>
      </w:r>
    </w:p>
    <w:p w14:paraId="64908E09" w14:textId="4C6F82AF" w:rsidR="00B4010F" w:rsidRPr="005961E0" w:rsidRDefault="00B4010F" w:rsidP="00B4010F">
      <w:pPr>
        <w:jc w:val="both"/>
        <w:rPr>
          <w:rFonts w:ascii="Arial" w:eastAsia="Arial" w:hAnsi="Arial" w:cs="Arial"/>
          <w:sz w:val="20"/>
          <w:szCs w:val="20"/>
        </w:rPr>
      </w:pPr>
      <w:r w:rsidRPr="005961E0">
        <w:rPr>
          <w:rFonts w:ascii="Arial" w:eastAsia="Arial" w:hAnsi="Arial" w:cs="Arial"/>
          <w:sz w:val="20"/>
          <w:szCs w:val="20"/>
        </w:rPr>
        <w:t xml:space="preserve">This project will be completed using Unreal Engine 4 which uses concepts of C# and Blueprints to deliver the required setup. The Unreal Engine provides powerful tools for animating characters and objects and for creating cinematics. With Skeletal Controls, we can directly control the bones of a Skeleton asset. Control Rig gives us the ability to create a dynamic and procedural movement for our characters. These tools work together with Sequencer to let you create complex looping and branching sequences of animations. </w:t>
      </w:r>
    </w:p>
    <w:p w14:paraId="18A5E7FB" w14:textId="6A165ACC" w:rsidR="00B4010F" w:rsidRPr="005961E0" w:rsidRDefault="00B4010F" w:rsidP="00B4010F">
      <w:pPr>
        <w:jc w:val="both"/>
        <w:rPr>
          <w:rFonts w:ascii="Arial" w:eastAsia="Arial" w:hAnsi="Arial" w:cs="Arial"/>
          <w:sz w:val="20"/>
          <w:szCs w:val="20"/>
        </w:rPr>
      </w:pPr>
      <w:r w:rsidRPr="005961E0">
        <w:rPr>
          <w:rFonts w:ascii="Arial" w:eastAsia="Arial" w:hAnsi="Arial" w:cs="Arial"/>
          <w:sz w:val="20"/>
          <w:szCs w:val="20"/>
        </w:rPr>
        <w:t>As well as the server is concerned the main server will be hosted by us while the institute will be given a Listen Server. UE4 multiplayer is based around the client-server model. This means that there will be a single server that will be authoritative over the game state, while connected clients will maintain a close approximation. The server is an important part of the UE4 multiplayer. It makes all of the important decisions, contains all of the authoritative states, handles client connections, traveling to new maps, and handles the overall gameplay flow of starting a match, ending it, etc.</w:t>
      </w:r>
    </w:p>
    <w:p w14:paraId="2FC15390" w14:textId="5FB20F9C" w:rsidR="00B4010F" w:rsidRPr="005961E0" w:rsidRDefault="00B4010F" w:rsidP="00B4010F">
      <w:pPr>
        <w:jc w:val="both"/>
        <w:rPr>
          <w:rFonts w:ascii="Arial" w:eastAsia="Arial" w:hAnsi="Arial" w:cs="Arial"/>
          <w:sz w:val="20"/>
          <w:szCs w:val="20"/>
        </w:rPr>
      </w:pPr>
      <w:r w:rsidRPr="005961E0">
        <w:rPr>
          <w:rFonts w:ascii="Arial" w:eastAsia="Arial" w:hAnsi="Arial" w:cs="Arial"/>
          <w:sz w:val="20"/>
          <w:szCs w:val="20"/>
        </w:rPr>
        <w:t xml:space="preserve">The server-client model used by Unreal Engine is used to create network multiplayer games with one server acting as the host of the game, and players joining that game as clients. The true state is moderated by the server, while each player controls their pawns remotely with an autonomous proxy. The server then replicates changes out to each connected client so that all players experience a very close approximation of the game being played on the server. Where a listen server represents a player </w:t>
      </w:r>
      <w:r w:rsidRPr="005961E0">
        <w:rPr>
          <w:rFonts w:ascii="Arial" w:eastAsia="Arial" w:hAnsi="Arial" w:cs="Arial"/>
          <w:sz w:val="20"/>
          <w:szCs w:val="20"/>
        </w:rPr>
        <w:lastRenderedPageBreak/>
        <w:t>hosting a game on their machine, a dedicated server is a server that runs heedlessly. A headless server does not render any visuals, and nobody is playing on it locally. This enables a dedicated server to focus on gameplay logic and moderating incoming information from clients, making the most of its resources for hosting a game. Additionally, this ensures a level playing field between all players participating in a multiplayer game. While a listen server is often acceptable for casual multiplayer and cooperative play, dedicated servers are ideal for large-scale or competitive games.</w:t>
      </w:r>
    </w:p>
    <w:sectPr w:rsidR="00B4010F" w:rsidRPr="005961E0" w:rsidSect="005961E0">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944C84" w14:textId="77777777" w:rsidR="00444175" w:rsidRDefault="00444175" w:rsidP="008208EB">
      <w:pPr>
        <w:spacing w:after="0" w:line="240" w:lineRule="auto"/>
      </w:pPr>
      <w:r>
        <w:separator/>
      </w:r>
    </w:p>
  </w:endnote>
  <w:endnote w:type="continuationSeparator" w:id="0">
    <w:p w14:paraId="1FB191E0" w14:textId="77777777" w:rsidR="00444175" w:rsidRDefault="00444175" w:rsidP="008208EB">
      <w:pPr>
        <w:spacing w:after="0" w:line="240" w:lineRule="auto"/>
      </w:pPr>
      <w:r>
        <w:continuationSeparator/>
      </w:r>
    </w:p>
  </w:endnote>
  <w:endnote w:type="continuationNotice" w:id="1">
    <w:p w14:paraId="0304C471" w14:textId="77777777" w:rsidR="00444175" w:rsidRDefault="0044417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570595" w14:textId="77777777" w:rsidR="00444175" w:rsidRDefault="00444175" w:rsidP="008208EB">
      <w:pPr>
        <w:spacing w:after="0" w:line="240" w:lineRule="auto"/>
      </w:pPr>
      <w:r>
        <w:separator/>
      </w:r>
    </w:p>
  </w:footnote>
  <w:footnote w:type="continuationSeparator" w:id="0">
    <w:p w14:paraId="4F353B8F" w14:textId="77777777" w:rsidR="00444175" w:rsidRDefault="00444175" w:rsidP="008208EB">
      <w:pPr>
        <w:spacing w:after="0" w:line="240" w:lineRule="auto"/>
      </w:pPr>
      <w:r>
        <w:continuationSeparator/>
      </w:r>
    </w:p>
  </w:footnote>
  <w:footnote w:type="continuationNotice" w:id="1">
    <w:p w14:paraId="0E91BFEC" w14:textId="77777777" w:rsidR="00444175" w:rsidRDefault="0044417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86591D"/>
    <w:multiLevelType w:val="hybridMultilevel"/>
    <w:tmpl w:val="D2D830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4DAD28E1"/>
    <w:multiLevelType w:val="hybridMultilevel"/>
    <w:tmpl w:val="16F8A9C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yMDKysDC0tDA1MjRT0lEKTi0uzszPAykwrAUA+sY/jSwAAAA="/>
  </w:docVars>
  <w:rsids>
    <w:rsidRoot w:val="00B4010F"/>
    <w:rsid w:val="00014A2D"/>
    <w:rsid w:val="00046620"/>
    <w:rsid w:val="000513E8"/>
    <w:rsid w:val="00063233"/>
    <w:rsid w:val="00064365"/>
    <w:rsid w:val="00066EA1"/>
    <w:rsid w:val="000B0175"/>
    <w:rsid w:val="000D7958"/>
    <w:rsid w:val="00127109"/>
    <w:rsid w:val="001A5A67"/>
    <w:rsid w:val="001B2D16"/>
    <w:rsid w:val="001E2433"/>
    <w:rsid w:val="00215C2B"/>
    <w:rsid w:val="002306A5"/>
    <w:rsid w:val="00262328"/>
    <w:rsid w:val="002763B7"/>
    <w:rsid w:val="002C325B"/>
    <w:rsid w:val="002D06A4"/>
    <w:rsid w:val="002F01A1"/>
    <w:rsid w:val="002F4674"/>
    <w:rsid w:val="00301784"/>
    <w:rsid w:val="00304FC8"/>
    <w:rsid w:val="003242AA"/>
    <w:rsid w:val="003A08C5"/>
    <w:rsid w:val="003A26BD"/>
    <w:rsid w:val="003A62DE"/>
    <w:rsid w:val="003A7473"/>
    <w:rsid w:val="003B3CB1"/>
    <w:rsid w:val="003C1981"/>
    <w:rsid w:val="004132F3"/>
    <w:rsid w:val="0041757A"/>
    <w:rsid w:val="0043074B"/>
    <w:rsid w:val="00444175"/>
    <w:rsid w:val="00474AED"/>
    <w:rsid w:val="00480295"/>
    <w:rsid w:val="00486A42"/>
    <w:rsid w:val="004A045E"/>
    <w:rsid w:val="004A5E70"/>
    <w:rsid w:val="004C35A5"/>
    <w:rsid w:val="004D1ED1"/>
    <w:rsid w:val="004E14CA"/>
    <w:rsid w:val="0050298F"/>
    <w:rsid w:val="00534F8F"/>
    <w:rsid w:val="005460B5"/>
    <w:rsid w:val="005479A2"/>
    <w:rsid w:val="00556D58"/>
    <w:rsid w:val="00567118"/>
    <w:rsid w:val="00574F11"/>
    <w:rsid w:val="005961E0"/>
    <w:rsid w:val="005A61FE"/>
    <w:rsid w:val="005B6B11"/>
    <w:rsid w:val="005C4B57"/>
    <w:rsid w:val="005E10AE"/>
    <w:rsid w:val="0060571A"/>
    <w:rsid w:val="006179F6"/>
    <w:rsid w:val="00654186"/>
    <w:rsid w:val="006639F7"/>
    <w:rsid w:val="00664FAD"/>
    <w:rsid w:val="00675273"/>
    <w:rsid w:val="00693BE2"/>
    <w:rsid w:val="006A1BFD"/>
    <w:rsid w:val="006C5356"/>
    <w:rsid w:val="007134D9"/>
    <w:rsid w:val="00765E8F"/>
    <w:rsid w:val="007A684D"/>
    <w:rsid w:val="007E3EC4"/>
    <w:rsid w:val="008208EB"/>
    <w:rsid w:val="008400EF"/>
    <w:rsid w:val="00843781"/>
    <w:rsid w:val="00877BCD"/>
    <w:rsid w:val="0088448C"/>
    <w:rsid w:val="008A4967"/>
    <w:rsid w:val="00916E85"/>
    <w:rsid w:val="009218C5"/>
    <w:rsid w:val="009676B5"/>
    <w:rsid w:val="00985D84"/>
    <w:rsid w:val="009E5910"/>
    <w:rsid w:val="009E61CB"/>
    <w:rsid w:val="00A6197D"/>
    <w:rsid w:val="00A714B0"/>
    <w:rsid w:val="00AA41D1"/>
    <w:rsid w:val="00AD01A6"/>
    <w:rsid w:val="00AE2927"/>
    <w:rsid w:val="00AE2A36"/>
    <w:rsid w:val="00B11D8E"/>
    <w:rsid w:val="00B2045F"/>
    <w:rsid w:val="00B3234D"/>
    <w:rsid w:val="00B4010F"/>
    <w:rsid w:val="00B56F2B"/>
    <w:rsid w:val="00B573C7"/>
    <w:rsid w:val="00B678B5"/>
    <w:rsid w:val="00B729B2"/>
    <w:rsid w:val="00BC5C22"/>
    <w:rsid w:val="00BE612A"/>
    <w:rsid w:val="00C4627F"/>
    <w:rsid w:val="00C62F28"/>
    <w:rsid w:val="00C7115B"/>
    <w:rsid w:val="00C83EC4"/>
    <w:rsid w:val="00CE3DD4"/>
    <w:rsid w:val="00CF53FD"/>
    <w:rsid w:val="00D028CC"/>
    <w:rsid w:val="00D071E0"/>
    <w:rsid w:val="00D212EF"/>
    <w:rsid w:val="00D368A2"/>
    <w:rsid w:val="00D52DE6"/>
    <w:rsid w:val="00D632FA"/>
    <w:rsid w:val="00D767C0"/>
    <w:rsid w:val="00DE2665"/>
    <w:rsid w:val="00DF0EFB"/>
    <w:rsid w:val="00E36162"/>
    <w:rsid w:val="00E4488D"/>
    <w:rsid w:val="00E457FA"/>
    <w:rsid w:val="00E62ADB"/>
    <w:rsid w:val="00E760F2"/>
    <w:rsid w:val="00E84379"/>
    <w:rsid w:val="00E93DC4"/>
    <w:rsid w:val="00EF6E18"/>
    <w:rsid w:val="00F35DD8"/>
    <w:rsid w:val="00F76CA5"/>
    <w:rsid w:val="00F777C3"/>
    <w:rsid w:val="00F85531"/>
    <w:rsid w:val="00F90D53"/>
    <w:rsid w:val="00F959BB"/>
    <w:rsid w:val="00FA1251"/>
    <w:rsid w:val="00FC385E"/>
    <w:rsid w:val="00FF3A56"/>
    <w:rsid w:val="01965E98"/>
    <w:rsid w:val="019D81D5"/>
    <w:rsid w:val="01E245F3"/>
    <w:rsid w:val="02CE1B60"/>
    <w:rsid w:val="04D52297"/>
    <w:rsid w:val="085A711C"/>
    <w:rsid w:val="0E41EFD1"/>
    <w:rsid w:val="0EC28F63"/>
    <w:rsid w:val="0F37B59A"/>
    <w:rsid w:val="10B88D99"/>
    <w:rsid w:val="112AE6B1"/>
    <w:rsid w:val="11C9D8A4"/>
    <w:rsid w:val="13270B0A"/>
    <w:rsid w:val="19B10882"/>
    <w:rsid w:val="1A575083"/>
    <w:rsid w:val="1CF62575"/>
    <w:rsid w:val="1D046BEF"/>
    <w:rsid w:val="1D0B8F2C"/>
    <w:rsid w:val="1DEF453D"/>
    <w:rsid w:val="1E2DE338"/>
    <w:rsid w:val="1E96568C"/>
    <w:rsid w:val="2050794E"/>
    <w:rsid w:val="20EC07A5"/>
    <w:rsid w:val="23545EF3"/>
    <w:rsid w:val="24B19159"/>
    <w:rsid w:val="2618A983"/>
    <w:rsid w:val="288100D1"/>
    <w:rsid w:val="2A105120"/>
    <w:rsid w:val="2B75A3DD"/>
    <w:rsid w:val="2C79A588"/>
    <w:rsid w:val="2D1F2340"/>
    <w:rsid w:val="2EC9D098"/>
    <w:rsid w:val="31EC089E"/>
    <w:rsid w:val="321FC3BB"/>
    <w:rsid w:val="3260F16C"/>
    <w:rsid w:val="3380B5C2"/>
    <w:rsid w:val="33D3C05A"/>
    <w:rsid w:val="34A309CE"/>
    <w:rsid w:val="34F61466"/>
    <w:rsid w:val="37B6C889"/>
    <w:rsid w:val="384C0789"/>
    <w:rsid w:val="3886E5E3"/>
    <w:rsid w:val="3BF33EDC"/>
    <w:rsid w:val="3C3F2637"/>
    <w:rsid w:val="421F82AA"/>
    <w:rsid w:val="44D683DA"/>
    <w:rsid w:val="44DC1380"/>
    <w:rsid w:val="451B47F8"/>
    <w:rsid w:val="471408B5"/>
    <w:rsid w:val="4A975E01"/>
    <w:rsid w:val="4E7546C4"/>
    <w:rsid w:val="503DB000"/>
    <w:rsid w:val="51782F4F"/>
    <w:rsid w:val="5252FCB6"/>
    <w:rsid w:val="5297C0D4"/>
    <w:rsid w:val="52D561B5"/>
    <w:rsid w:val="53ABCE66"/>
    <w:rsid w:val="55001822"/>
    <w:rsid w:val="5A408588"/>
    <w:rsid w:val="5AEDBDF5"/>
    <w:rsid w:val="5B60170D"/>
    <w:rsid w:val="5B78434B"/>
    <w:rsid w:val="5E925AFA"/>
    <w:rsid w:val="60E38324"/>
    <w:rsid w:val="64286D46"/>
    <w:rsid w:val="65DC69E5"/>
    <w:rsid w:val="67226D27"/>
    <w:rsid w:val="68898551"/>
    <w:rsid w:val="691CF351"/>
    <w:rsid w:val="6A365EB3"/>
    <w:rsid w:val="6AF49F26"/>
    <w:rsid w:val="6E215E05"/>
    <w:rsid w:val="7116FD30"/>
    <w:rsid w:val="7151DB8A"/>
    <w:rsid w:val="72407479"/>
    <w:rsid w:val="72937F11"/>
    <w:rsid w:val="74A1A88A"/>
    <w:rsid w:val="74ED8FE5"/>
    <w:rsid w:val="760FE3F1"/>
    <w:rsid w:val="76466195"/>
    <w:rsid w:val="76823D09"/>
    <w:rsid w:val="7755E733"/>
    <w:rsid w:val="78A796A1"/>
    <w:rsid w:val="7B281932"/>
    <w:rsid w:val="7E2F62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CBCC7"/>
  <w15:chartTrackingRefBased/>
  <w15:docId w15:val="{136E2E21-55A3-4309-BD0A-35BEB9DE0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010F"/>
    <w:pPr>
      <w:ind w:left="720"/>
      <w:contextualSpacing/>
    </w:pPr>
  </w:style>
  <w:style w:type="paragraph" w:styleId="Header">
    <w:name w:val="header"/>
    <w:basedOn w:val="Normal"/>
    <w:link w:val="HeaderChar"/>
    <w:uiPriority w:val="99"/>
    <w:unhideWhenUsed/>
    <w:rsid w:val="008208E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208EB"/>
  </w:style>
  <w:style w:type="paragraph" w:styleId="Footer">
    <w:name w:val="footer"/>
    <w:basedOn w:val="Normal"/>
    <w:link w:val="FooterChar"/>
    <w:uiPriority w:val="99"/>
    <w:unhideWhenUsed/>
    <w:rsid w:val="008208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0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0C9D12-083D-4320-B912-FFA1CE07B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607</Words>
  <Characters>346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pendra sharma</dc:creator>
  <cp:keywords/>
  <dc:description/>
  <cp:lastModifiedBy>2001ujjwalsolanki@gmail.com</cp:lastModifiedBy>
  <cp:revision>3</cp:revision>
  <dcterms:created xsi:type="dcterms:W3CDTF">2021-01-28T09:11:00Z</dcterms:created>
  <dcterms:modified xsi:type="dcterms:W3CDTF">2021-01-28T09:35:00Z</dcterms:modified>
</cp:coreProperties>
</file>